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E8AEE" w14:textId="515064B5" w:rsidR="0049636C" w:rsidRPr="00DE336A" w:rsidRDefault="00DE336A" w:rsidP="00DE336A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>AY202</w:t>
      </w:r>
      <w:r w:rsidR="00BE624D">
        <w:rPr>
          <w:rFonts w:ascii="Arial" w:eastAsia="ＭＳ Ｐゴシック" w:hAnsi="Arial" w:cs="Arial"/>
          <w:b/>
          <w:bCs/>
          <w:sz w:val="28"/>
          <w:szCs w:val="28"/>
        </w:rPr>
        <w:t>3</w:t>
      </w: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 xml:space="preserve"> Support Program for </w:t>
      </w:r>
      <w:r>
        <w:rPr>
          <w:rFonts w:ascii="Arial" w:eastAsia="ＭＳ Ｐゴシック" w:hAnsi="Arial" w:cs="Arial" w:hint="eastAsia"/>
          <w:b/>
          <w:bCs/>
          <w:sz w:val="28"/>
          <w:szCs w:val="28"/>
        </w:rPr>
        <w:t xml:space="preserve">Young Researchers and </w:t>
      </w: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>Doctoral Students</w:t>
      </w:r>
    </w:p>
    <w:p w14:paraId="04758A13" w14:textId="3A83BBB6" w:rsidR="002B5687" w:rsidRPr="00B427DE" w:rsidRDefault="0049636C" w:rsidP="0049636C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B427DE">
        <w:rPr>
          <w:rFonts w:ascii="Arial" w:eastAsia="ＭＳ Ｐゴシック" w:hAnsi="Arial" w:cs="Arial"/>
          <w:b/>
          <w:bCs/>
          <w:sz w:val="28"/>
          <w:szCs w:val="28"/>
        </w:rPr>
        <w:t>Application Form</w:t>
      </w:r>
      <w:r w:rsidR="00E2018A">
        <w:rPr>
          <w:rFonts w:ascii="Arial" w:eastAsia="ＭＳ Ｐゴシック" w:hAnsi="Arial" w:cs="Arial"/>
          <w:b/>
          <w:bCs/>
          <w:sz w:val="28"/>
          <w:szCs w:val="28"/>
        </w:rPr>
        <w:t xml:space="preserve"> </w:t>
      </w:r>
      <w:r w:rsidR="00A779F3">
        <w:rPr>
          <w:rFonts w:ascii="Arial" w:eastAsia="ＭＳ Ｐゴシック" w:hAnsi="Arial" w:cs="Arial"/>
          <w:b/>
          <w:bCs/>
          <w:sz w:val="28"/>
          <w:szCs w:val="28"/>
        </w:rPr>
        <w:t>(Doctoral Students)</w:t>
      </w:r>
    </w:p>
    <w:p w14:paraId="77B1B8BB" w14:textId="7025FFF5" w:rsidR="008D1EFD" w:rsidRDefault="008D1EFD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</w:p>
    <w:tbl>
      <w:tblPr>
        <w:tblStyle w:val="a3"/>
        <w:tblpPr w:leftFromText="142" w:rightFromText="142" w:vertAnchor="text" w:horzAnchor="margin" w:tblpY="361"/>
        <w:tblW w:w="9351" w:type="dxa"/>
        <w:tblLayout w:type="fixed"/>
        <w:tblLook w:val="04A0" w:firstRow="1" w:lastRow="0" w:firstColumn="1" w:lastColumn="0" w:noHBand="0" w:noVBand="1"/>
      </w:tblPr>
      <w:tblGrid>
        <w:gridCol w:w="421"/>
        <w:gridCol w:w="1134"/>
        <w:gridCol w:w="1842"/>
        <w:gridCol w:w="851"/>
        <w:gridCol w:w="992"/>
        <w:gridCol w:w="425"/>
        <w:gridCol w:w="1276"/>
        <w:gridCol w:w="2410"/>
      </w:tblGrid>
      <w:tr w:rsidR="00BE624D" w:rsidRPr="00B427DE" w14:paraId="47A13362" w14:textId="77777777" w:rsidTr="00BE624D">
        <w:trPr>
          <w:trHeight w:val="360"/>
        </w:trPr>
        <w:tc>
          <w:tcPr>
            <w:tcW w:w="421" w:type="dxa"/>
            <w:vMerge w:val="restart"/>
            <w:textDirection w:val="btLr"/>
          </w:tcPr>
          <w:p w14:paraId="165A5A03" w14:textId="77777777" w:rsidR="00BE624D" w:rsidRPr="008D1EFD" w:rsidRDefault="00BE624D" w:rsidP="00BE624D">
            <w:pPr>
              <w:widowControl/>
              <w:adjustRightInd w:val="0"/>
              <w:snapToGrid w:val="0"/>
              <w:jc w:val="center"/>
              <w:rPr>
                <w:rFonts w:ascii="Arial" w:eastAsia="ＭＳ Ｐゴシック" w:hAnsi="Arial" w:cs="Arial"/>
                <w:sz w:val="18"/>
                <w:szCs w:val="18"/>
              </w:rPr>
            </w:pP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>Principal</w:t>
            </w: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 xml:space="preserve">　</w:t>
            </w: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 xml:space="preserve">Investigator </w:t>
            </w:r>
          </w:p>
        </w:tc>
        <w:tc>
          <w:tcPr>
            <w:tcW w:w="1134" w:type="dxa"/>
          </w:tcPr>
          <w:p w14:paraId="233BEDEC" w14:textId="77777777" w:rsidR="00BE624D" w:rsidRPr="00DF5D6E" w:rsidRDefault="00BE624D" w:rsidP="00BE624D">
            <w:pPr>
              <w:widowControl/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ajorEastAsia" w:hAnsi="Arial" w:cs="Arial"/>
                <w:bCs/>
                <w:szCs w:val="21"/>
              </w:rPr>
              <w:t>Affiliation</w:t>
            </w:r>
          </w:p>
        </w:tc>
        <w:tc>
          <w:tcPr>
            <w:tcW w:w="1842" w:type="dxa"/>
          </w:tcPr>
          <w:p w14:paraId="4D233F7D" w14:textId="73B191C9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851" w:type="dxa"/>
          </w:tcPr>
          <w:p w14:paraId="5C47868F" w14:textId="5B19FA33" w:rsidR="00BE624D" w:rsidRPr="00DF5D6E" w:rsidRDefault="00BE624D" w:rsidP="00BE624D">
            <w:pPr>
              <w:jc w:val="center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Grade</w:t>
            </w:r>
          </w:p>
        </w:tc>
        <w:tc>
          <w:tcPr>
            <w:tcW w:w="992" w:type="dxa"/>
          </w:tcPr>
          <w:p w14:paraId="3F020839" w14:textId="44414A26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4C02383D" w14:textId="724443A5" w:rsidR="00BE624D" w:rsidRPr="00B427DE" w:rsidRDefault="00BE624D" w:rsidP="00BE624D">
            <w:pPr>
              <w:adjustRightInd w:val="0"/>
              <w:snapToGrid w:val="0"/>
              <w:jc w:val="center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B427DE">
              <w:rPr>
                <w:rFonts w:ascii="Arial" w:eastAsia="ＭＳ Ｐゴシック" w:hAnsi="Arial" w:cs="Arial"/>
                <w:sz w:val="20"/>
                <w:szCs w:val="20"/>
              </w:rPr>
              <w:t>Supervisor</w:t>
            </w:r>
          </w:p>
        </w:tc>
        <w:tc>
          <w:tcPr>
            <w:tcW w:w="1276" w:type="dxa"/>
          </w:tcPr>
          <w:p w14:paraId="0C346B95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Laboratory</w:t>
            </w:r>
          </w:p>
        </w:tc>
        <w:tc>
          <w:tcPr>
            <w:tcW w:w="2410" w:type="dxa"/>
          </w:tcPr>
          <w:p w14:paraId="520FEA6D" w14:textId="77777777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E624D" w:rsidRPr="00B427DE" w14:paraId="42150FC8" w14:textId="77777777" w:rsidTr="00BE624D">
        <w:trPr>
          <w:trHeight w:val="360"/>
        </w:trPr>
        <w:tc>
          <w:tcPr>
            <w:tcW w:w="421" w:type="dxa"/>
            <w:vMerge/>
          </w:tcPr>
          <w:p w14:paraId="0E3D2400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5A9ACEF8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Hiragana</w:t>
            </w:r>
          </w:p>
        </w:tc>
        <w:tc>
          <w:tcPr>
            <w:tcW w:w="3685" w:type="dxa"/>
            <w:gridSpan w:val="3"/>
          </w:tcPr>
          <w:p w14:paraId="0002D810" w14:textId="0E130812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08279ABC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267C542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Position</w:t>
            </w:r>
          </w:p>
        </w:tc>
        <w:tc>
          <w:tcPr>
            <w:tcW w:w="2410" w:type="dxa"/>
          </w:tcPr>
          <w:p w14:paraId="12076E09" w14:textId="77777777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E624D" w:rsidRPr="00B427DE" w14:paraId="454DA990" w14:textId="77777777" w:rsidTr="00BE624D">
        <w:trPr>
          <w:trHeight w:val="360"/>
        </w:trPr>
        <w:tc>
          <w:tcPr>
            <w:tcW w:w="421" w:type="dxa"/>
            <w:vMerge/>
          </w:tcPr>
          <w:p w14:paraId="3D0B548E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76B7B0D0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3685" w:type="dxa"/>
            <w:gridSpan w:val="3"/>
          </w:tcPr>
          <w:p w14:paraId="0007049E" w14:textId="03D21238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2848C7FD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B2CFD4C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2410" w:type="dxa"/>
          </w:tcPr>
          <w:p w14:paraId="57FDF931" w14:textId="77777777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E624D" w:rsidRPr="00B427DE" w14:paraId="0521ACCF" w14:textId="77777777" w:rsidTr="00BE624D">
        <w:trPr>
          <w:trHeight w:val="360"/>
        </w:trPr>
        <w:tc>
          <w:tcPr>
            <w:tcW w:w="421" w:type="dxa"/>
            <w:vMerge/>
          </w:tcPr>
          <w:p w14:paraId="4F6ECE35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68E99960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3685" w:type="dxa"/>
            <w:gridSpan w:val="3"/>
          </w:tcPr>
          <w:p w14:paraId="64ADD4B6" w14:textId="65486C85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7BC625FA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BABDC2E" w14:textId="01A24033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2410" w:type="dxa"/>
          </w:tcPr>
          <w:p w14:paraId="0B2AD45D" w14:textId="77777777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E624D" w:rsidRPr="00B427DE" w14:paraId="3DF96695" w14:textId="77777777" w:rsidTr="00BE624D">
        <w:trPr>
          <w:trHeight w:val="360"/>
        </w:trPr>
        <w:tc>
          <w:tcPr>
            <w:tcW w:w="421" w:type="dxa"/>
            <w:vMerge/>
          </w:tcPr>
          <w:p w14:paraId="77EF3D70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3014F364" w14:textId="77777777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3685" w:type="dxa"/>
            <w:gridSpan w:val="3"/>
          </w:tcPr>
          <w:p w14:paraId="2ECA06FD" w14:textId="637FE95A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177AF294" w14:textId="77777777" w:rsidR="00BE624D" w:rsidRPr="00B427DE" w:rsidRDefault="00BE624D" w:rsidP="00BE624D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2B8C2FF" w14:textId="1354B744" w:rsidR="00BE624D" w:rsidRPr="00DF5D6E" w:rsidRDefault="00BE624D" w:rsidP="00BE624D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2410" w:type="dxa"/>
          </w:tcPr>
          <w:p w14:paraId="651DA96B" w14:textId="77777777" w:rsidR="00BE624D" w:rsidRPr="00DF5D6E" w:rsidRDefault="00BE624D" w:rsidP="00BE624D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54FF8564" w14:textId="5FC2FE9E" w:rsidR="002B5687" w:rsidRPr="00B427DE" w:rsidRDefault="00E32077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  <w:r w:rsidRPr="00B427DE">
        <w:rPr>
          <w:rFonts w:ascii="Arial" w:eastAsia="ＭＳ Ｐゴシック" w:hAnsi="Arial" w:cs="Arial"/>
          <w:b/>
          <w:bCs/>
          <w:sz w:val="24"/>
          <w:szCs w:val="24"/>
        </w:rPr>
        <w:t>１</w:t>
      </w:r>
      <w:r w:rsidRPr="00B427DE">
        <w:rPr>
          <w:rFonts w:ascii="Arial" w:eastAsia="ＭＳ Ｐゴシック" w:hAnsi="Arial" w:cs="Arial"/>
          <w:b/>
          <w:bCs/>
          <w:sz w:val="24"/>
          <w:szCs w:val="24"/>
        </w:rPr>
        <w:t>.</w:t>
      </w:r>
      <w:r w:rsidR="00BA65C1" w:rsidRPr="00BA65C1">
        <w:rPr>
          <w:rFonts w:ascii="Tahoma" w:eastAsiaTheme="majorEastAsia" w:hAnsi="Tahoma" w:cs="Tahoma"/>
          <w:bCs/>
          <w:szCs w:val="21"/>
          <w:lang w:bidi="en-US"/>
        </w:rPr>
        <w:t xml:space="preserve"> </w:t>
      </w:r>
      <w:r w:rsidR="00BA65C1" w:rsidRPr="00BA65C1">
        <w:rPr>
          <w:rFonts w:ascii="Arial" w:eastAsiaTheme="majorEastAsia" w:hAnsi="Arial" w:cs="Arial"/>
          <w:b/>
          <w:bCs/>
          <w:sz w:val="24"/>
          <w:szCs w:val="24"/>
          <w:lang w:bidi="en-US"/>
        </w:rPr>
        <w:t xml:space="preserve">Outline </w:t>
      </w:r>
      <w:r w:rsidR="00BA65C1" w:rsidRPr="00BA65C1">
        <w:rPr>
          <w:rFonts w:ascii="Arial" w:eastAsia="ＭＳ Ｐゴシック" w:hAnsi="Arial" w:cs="Arial"/>
          <w:b/>
          <w:bCs/>
          <w:sz w:val="24"/>
          <w:szCs w:val="24"/>
          <w:lang w:bidi="en-US"/>
        </w:rPr>
        <w:t>of the Research Project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7229"/>
      </w:tblGrid>
      <w:tr w:rsidR="00E32077" w:rsidRPr="00B427DE" w14:paraId="4DFE15E5" w14:textId="77777777" w:rsidTr="00BE624D">
        <w:tc>
          <w:tcPr>
            <w:tcW w:w="2127" w:type="dxa"/>
          </w:tcPr>
          <w:p w14:paraId="69AD36C0" w14:textId="69094066" w:rsidR="00E32077" w:rsidRPr="00B427DE" w:rsidRDefault="00B427DE" w:rsidP="00B427DE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 w:rsidRPr="00B427DE">
              <w:rPr>
                <w:rFonts w:ascii="Arial" w:eastAsia="ＭＳ ゴシック" w:hAnsi="Arial" w:cs="Arial"/>
                <w:kern w:val="0"/>
                <w:sz w:val="22"/>
              </w:rPr>
              <w:t xml:space="preserve">Research </w:t>
            </w:r>
            <w:r w:rsidR="009C5ABE">
              <w:rPr>
                <w:rFonts w:ascii="Arial" w:eastAsia="ＭＳ ゴシック" w:hAnsi="Arial" w:cs="Arial" w:hint="eastAsia"/>
                <w:kern w:val="0"/>
                <w:sz w:val="22"/>
              </w:rPr>
              <w:t>Area</w:t>
            </w:r>
            <w:bookmarkStart w:id="0" w:name="_GoBack"/>
            <w:bookmarkEnd w:id="0"/>
          </w:p>
        </w:tc>
        <w:tc>
          <w:tcPr>
            <w:tcW w:w="7229" w:type="dxa"/>
          </w:tcPr>
          <w:p w14:paraId="351A5365" w14:textId="56AEDC5F" w:rsidR="00E32077" w:rsidRPr="00B427DE" w:rsidRDefault="00467EAF" w:rsidP="00756718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  <w:r w:rsidRPr="000D23D5">
              <w:rPr>
                <w:rFonts w:ascii="Arial" w:eastAsia="ＭＳ Ｐゴシック" w:hAnsi="Arial" w:cs="Arial"/>
                <w:b/>
                <w:bCs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8D0822" wp14:editId="7C4F12DA">
                      <wp:simplePos x="0" y="0"/>
                      <wp:positionH relativeFrom="margin">
                        <wp:posOffset>559435</wp:posOffset>
                      </wp:positionH>
                      <wp:positionV relativeFrom="paragraph">
                        <wp:posOffset>189230</wp:posOffset>
                      </wp:positionV>
                      <wp:extent cx="5743575" cy="6524625"/>
                      <wp:effectExtent l="0" t="0" r="28575" b="28575"/>
                      <wp:wrapNone/>
                      <wp:docPr id="6" name="正方形/長方形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43575" cy="65246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  <a:effectLst/>
                            </wps:spPr>
                            <wps:txbx>
                              <w:txbxContent>
                                <w:p w14:paraId="76E094A7" w14:textId="360A3F1A" w:rsidR="00645C22" w:rsidRDefault="00645C22" w:rsidP="00645C22">
                                  <w:pPr>
                                    <w:pStyle w:val="Web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</w:pPr>
                                  <w:bookmarkStart w:id="1" w:name="_Hlk73520985"/>
                                  <w:bookmarkStart w:id="2" w:name="_Hlk73520986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>(1)</w:t>
                                  </w:r>
                                  <w:r w:rsidRPr="00645C22">
                                    <w:t xml:space="preserve"> </w:t>
                                  </w:r>
                                  <w:r w:rsidR="00BE624D" w:rsidRPr="00BE624D">
                                    <w:rPr>
                                      <w:rFonts w:ascii="Arial" w:hAnsi="Arial" w:cs="Arial" w:hint="eastAsia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>（</w:t>
                                  </w:r>
                                  <w:r w:rsidR="00BE624D" w:rsidRPr="00BE624D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>Form4</w:t>
                                  </w:r>
                                  <w:r w:rsidR="00BE624D" w:rsidRPr="00BE624D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>）</w:t>
                                  </w:r>
                                  <w:r w:rsidR="00BE624D" w:rsidRPr="00BE624D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>Application Form</w:t>
                                  </w:r>
                                  <w:r w:rsidRPr="00645C2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szCs w:val="22"/>
                                      <w:lang w:bidi="en-US"/>
                                    </w:rPr>
                                    <w:t xml:space="preserve"> should be given within four (4) pages.</w:t>
                                  </w:r>
                                </w:p>
                                <w:p w14:paraId="7C3496E5" w14:textId="3112C39C" w:rsidR="00DF5D6E" w:rsidRPr="006500FC" w:rsidRDefault="00645C22" w:rsidP="00DF5D6E">
                                  <w:pPr>
                                    <w:rPr>
                                      <w:rFonts w:ascii="Arial" w:eastAsia="ＭＳ ゴシック" w:hAnsi="Arial" w:cs="Arial"/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2"/>
                                      <w:lang w:bidi="en-US"/>
                                    </w:rPr>
                                    <w:t>(2)</w:t>
                                  </w:r>
                                  <w:bookmarkEnd w:id="1"/>
                                  <w:bookmarkEnd w:id="2"/>
                                  <w:r w:rsidR="00DF5D6E" w:rsidRPr="00DF5D6E">
                                    <w:rPr>
                                      <w:rFonts w:ascii="Arial" w:eastAsia="ＭＳ ゴシック" w:hAnsi="Arial" w:cs="Arial"/>
                                      <w:bCs/>
                                      <w:color w:val="000000" w:themeColor="text1"/>
                                      <w:lang w:bidi="en-US"/>
                                    </w:rPr>
                                    <w:t xml:space="preserve"> </w:t>
                                  </w:r>
                                  <w:r w:rsidR="00DF5D6E" w:rsidRPr="006500FC">
                                    <w:rPr>
                                      <w:rFonts w:ascii="Arial" w:eastAsia="ＭＳ ゴシック" w:hAnsi="Arial" w:cs="Arial"/>
                                      <w:bCs/>
                                      <w:color w:val="000000" w:themeColor="text1"/>
                                      <w:lang w:bidi="en-US"/>
                                    </w:rPr>
                                    <w:t>For the review, describe the following aspects in plain and simple terms.</w:t>
                                  </w:r>
                                </w:p>
                                <w:p w14:paraId="088DCF2C" w14:textId="77777777" w:rsidR="00DF5D6E" w:rsidRPr="00E82BBC" w:rsidRDefault="00DF5D6E" w:rsidP="00DF5D6E">
                                  <w:pPr>
                                    <w:pStyle w:val="ac"/>
                                    <w:numPr>
                                      <w:ilvl w:val="0"/>
                                      <w:numId w:val="11"/>
                                    </w:numPr>
                                    <w:ind w:hanging="136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82BBC">
                                    <w:rPr>
                                      <w:rFonts w:ascii="Arial" w:hAnsi="Arial" w:cs="Arial"/>
                                    </w:rPr>
                                    <w:t>Perspective of the research proposal, originality of the idea and ripple effects</w:t>
                                  </w:r>
                                </w:p>
                                <w:p w14:paraId="435187C0" w14:textId="77777777" w:rsidR="00DF5D6E" w:rsidRPr="005F580E" w:rsidRDefault="00DF5D6E" w:rsidP="00DF5D6E">
                                  <w:pPr>
                                    <w:pStyle w:val="ac"/>
                                    <w:ind w:leftChars="257" w:left="683" w:hangingChars="65" w:hanging="143"/>
                                    <w:jc w:val="both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Is the research proposal highly innovative and original, based on flexible ideas, methods, etc.?</w:t>
                                  </w:r>
                                </w:p>
                                <w:p w14:paraId="29D1B681" w14:textId="77777777" w:rsidR="00DF5D6E" w:rsidRPr="005F580E" w:rsidRDefault="00DF5D6E" w:rsidP="00DF5D6E">
                                  <w:pPr>
                                    <w:pStyle w:val="ac"/>
                                    <w:ind w:leftChars="257" w:left="683" w:hangingChars="65" w:hanging="143"/>
                                    <w:jc w:val="both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Is the research project expected to make a broader contribution to society, including scientific, technological, industrial, and cultural impact?</w:t>
                                  </w:r>
                                </w:p>
                                <w:p w14:paraId="6D533FF6" w14:textId="77777777" w:rsidR="00DF5D6E" w:rsidRPr="005F580E" w:rsidRDefault="00DF5D6E" w:rsidP="00DF5D6E">
                                  <w:pPr>
                                    <w:pStyle w:val="ac"/>
                                    <w:ind w:left="420"/>
                                    <w:jc w:val="both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2DC9BD0D" w14:textId="77777777" w:rsidR="00DF5D6E" w:rsidRDefault="00DF5D6E" w:rsidP="00DF5D6E">
                                  <w:pPr>
                                    <w:pStyle w:val="ac"/>
                                    <w:numPr>
                                      <w:ilvl w:val="0"/>
                                      <w:numId w:val="11"/>
                                    </w:numPr>
                                    <w:ind w:hanging="136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Academic background and relevance of the research proposal</w:t>
                                  </w:r>
                                </w:p>
                                <w:p w14:paraId="2F6658CA" w14:textId="77777777" w:rsidR="00DF5D6E" w:rsidRPr="005F580E" w:rsidRDefault="00DF5D6E" w:rsidP="00DF5D6E">
                                  <w:pPr>
                                    <w:pStyle w:val="ac"/>
                                    <w:ind w:leftChars="258" w:left="683" w:hangingChars="64" w:hanging="141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 xml:space="preserve">- Is the academic significance of the background to the research proposal described in a clear way to be understood by reviewers from other fields? </w:t>
                                  </w:r>
                                </w:p>
                                <w:p w14:paraId="046918A6" w14:textId="77777777" w:rsidR="00DF5D6E" w:rsidRPr="00C45A44" w:rsidRDefault="00DF5D6E" w:rsidP="00DF5D6E">
                                  <w:pPr>
                                    <w:pStyle w:val="ac"/>
                                    <w:ind w:leftChars="258" w:left="683" w:hangingChars="64" w:hanging="141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Is the research project relevant to energy?</w:t>
                                  </w:r>
                                </w:p>
                                <w:p w14:paraId="4EE354EC" w14:textId="77777777" w:rsidR="00DF5D6E" w:rsidRDefault="00DF5D6E" w:rsidP="00DF5D6E">
                                  <w:pPr>
                                    <w:pStyle w:val="ac"/>
                                    <w:ind w:left="420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023DB98E" w14:textId="77777777" w:rsidR="00DF5D6E" w:rsidRDefault="00DF5D6E" w:rsidP="00DF5D6E">
                                  <w:pPr>
                                    <w:pStyle w:val="ac"/>
                                    <w:numPr>
                                      <w:ilvl w:val="0"/>
                                      <w:numId w:val="11"/>
                                    </w:numPr>
                                    <w:ind w:hanging="136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 xml:space="preserve">Relevance of the research project and research plan </w:t>
                                  </w:r>
                                </w:p>
                                <w:p w14:paraId="15042B92" w14:textId="77777777" w:rsidR="00DF5D6E" w:rsidRPr="005F580E" w:rsidRDefault="00DF5D6E" w:rsidP="00DF5D6E">
                                  <w:pPr>
                                    <w:pStyle w:val="ac"/>
                                    <w:ind w:left="420" w:firstLine="147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Are the research plan and method feasible and appropriate?</w:t>
                                  </w:r>
                                </w:p>
                                <w:p w14:paraId="5C082F3F" w14:textId="77777777" w:rsidR="00DF5D6E" w:rsidRDefault="00DF5D6E" w:rsidP="00DF5D6E">
                                  <w:pPr>
                                    <w:pStyle w:val="ac"/>
                                    <w:ind w:left="420" w:firstLine="147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Is the research plan well-developed to achieve the research objectives?</w:t>
                                  </w:r>
                                </w:p>
                                <w:p w14:paraId="41095F00" w14:textId="77777777" w:rsidR="00DF5D6E" w:rsidRPr="006500FC" w:rsidRDefault="00DF5D6E" w:rsidP="00DF5D6E">
                                  <w:pPr>
                                    <w:pStyle w:val="ac"/>
                                    <w:ind w:left="420" w:firstLine="147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1F8E580C" w14:textId="77777777" w:rsidR="00DF5D6E" w:rsidRPr="006500FC" w:rsidRDefault="00DF5D6E" w:rsidP="00DF5D6E">
                                  <w:pPr>
                                    <w:pStyle w:val="ac"/>
                                    <w:numPr>
                                      <w:ilvl w:val="0"/>
                                      <w:numId w:val="11"/>
                                    </w:numPr>
                                    <w:ind w:left="284" w:firstLine="0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Clarity of the research project</w:t>
                                  </w:r>
                                </w:p>
                                <w:p w14:paraId="32D47E0E" w14:textId="77777777" w:rsidR="00DF5D6E" w:rsidRPr="005F580E" w:rsidRDefault="00DF5D6E" w:rsidP="00DF5D6E">
                                  <w:pPr>
                                    <w:pStyle w:val="ac"/>
                                    <w:ind w:leftChars="258" w:left="683" w:hangingChars="64" w:hanging="141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Are the research project and its specific research plans clearly described and easy to understand by the reviewers outside of the applicant’s area of expertise?</w:t>
                                  </w:r>
                                </w:p>
                                <w:p w14:paraId="1CF4B3AF" w14:textId="77777777" w:rsidR="00DF5D6E" w:rsidRPr="005F580E" w:rsidRDefault="00DF5D6E" w:rsidP="00DF5D6E">
                                  <w:pPr>
                                    <w:pStyle w:val="ac"/>
                                    <w:ind w:leftChars="258" w:left="683" w:hangingChars="64" w:hanging="141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F580E">
                                    <w:rPr>
                                      <w:rFonts w:ascii="Arial" w:hAnsi="Arial" w:cs="Arial"/>
                                    </w:rPr>
                                    <w:t>- Is the description of the research project organized well enough to be read by reviewers, using simple expressions in the whole, effectively uses figures, new lines, and blank space?</w:t>
                                  </w:r>
                                </w:p>
                                <w:p w14:paraId="729DF6D2" w14:textId="77777777" w:rsidR="00DF5D6E" w:rsidRPr="00923855" w:rsidRDefault="00DF5D6E" w:rsidP="00DF5D6E">
                                  <w:pPr>
                                    <w:ind w:firstLineChars="100" w:firstLine="211"/>
                                    <w:rPr>
                                      <w:rFonts w:ascii="Arial" w:eastAsia="ＭＳ Ｐゴシック" w:hAnsi="Arial" w:cs="Arial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eastAsia="ＭＳ Ｐゴシック" w:hAnsi="Arial" w:cs="Arial"/>
                                    </w:rPr>
                                    <w:t>(3)</w:t>
                                  </w:r>
                                  <w:r w:rsidRPr="00923855">
                                    <w:rPr>
                                      <w:rFonts w:ascii="Arial" w:eastAsia="ＭＳ 明朝" w:hAnsi="Arial" w:cs="Arial"/>
                                      <w:bCs/>
                                      <w:color w:val="000000" w:themeColor="text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923855">
                                    <w:rPr>
                                      <w:rFonts w:ascii="Arial" w:eastAsia="ＭＳ Ｐゴシック" w:hAnsi="Arial" w:cs="Arial"/>
                                      <w:bCs/>
                                      <w:lang w:bidi="en-US"/>
                                    </w:rPr>
                                    <w:t>Use at least 10.5 point font size and add lines where necessary.</w:t>
                                  </w:r>
                                </w:p>
                                <w:p w14:paraId="334360FD" w14:textId="77777777" w:rsidR="00DF5D6E" w:rsidRDefault="00DF5D6E" w:rsidP="00645C22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2"/>
                                    </w:rPr>
                                  </w:pPr>
                                </w:p>
                                <w:p w14:paraId="5D9A7683" w14:textId="4AF850DF" w:rsidR="00645C22" w:rsidRPr="00B05CBE" w:rsidRDefault="00645C22" w:rsidP="00645C22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2"/>
                                    </w:rPr>
                                  </w:pPr>
                                  <w:r w:rsidRPr="00B05CBE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2"/>
                                    </w:rPr>
                                    <w:t>* Please delete this text box when submitting the documents.</w:t>
                                  </w:r>
                                </w:p>
                                <w:p w14:paraId="09C170CF" w14:textId="77777777" w:rsidR="00645C22" w:rsidRPr="00DF5D6E" w:rsidRDefault="00645C22" w:rsidP="00645C2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xbxContent>
                            </wps:txbx>
                            <wps:bodyPr vertOverflow="clip" horzOverflow="clip" wrap="square" rtlCol="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8D0822" id="正方形/長方形 5" o:spid="_x0000_s1026" style="position:absolute;margin-left:44.05pt;margin-top:14.9pt;width:452.25pt;height:5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" fillcolor="window" strokecolor="red" strokeweight="1.5pt">
                      <v:stroke dashstyle="3 1"/>
                      <v:textbox>
                        <w:txbxContent>
                          <w:p w14:paraId="76E094A7" w14:textId="360A3F1A" w:rsidR="00645C22" w:rsidRDefault="00645C22" w:rsidP="00645C22">
                            <w:pPr>
                              <w:pStyle w:val="Web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  <w:bookmarkStart w:id="3" w:name="_Hlk73520985"/>
                            <w:bookmarkStart w:id="4" w:name="_Hlk73520986"/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(1)</w:t>
                            </w:r>
                            <w:r w:rsidRPr="00645C22">
                              <w:t xml:space="preserve"> </w:t>
                            </w:r>
                            <w:r w:rsidR="00BE624D" w:rsidRPr="00BE624D"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（</w:t>
                            </w:r>
                            <w:r w:rsidR="00BE624D" w:rsidRPr="00BE624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Form4</w:t>
                            </w:r>
                            <w:r w:rsidR="00BE624D" w:rsidRPr="00BE624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）</w:t>
                            </w:r>
                            <w:r w:rsidR="00BE624D" w:rsidRPr="00BE624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Application Form</w:t>
                            </w:r>
                            <w:r w:rsidRPr="00645C2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 xml:space="preserve"> should be given within four (4) pages.</w:t>
                            </w:r>
                          </w:p>
                          <w:p w14:paraId="7C3496E5" w14:textId="3112C39C" w:rsidR="00DF5D6E" w:rsidRPr="006500FC" w:rsidRDefault="00645C22" w:rsidP="00DF5D6E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lang w:bidi="en-US"/>
                              </w:rPr>
                              <w:t>(2)</w:t>
                            </w:r>
                            <w:bookmarkEnd w:id="3"/>
                            <w:bookmarkEnd w:id="4"/>
                            <w:r w:rsidR="00DF5D6E" w:rsidRPr="00DF5D6E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 xml:space="preserve"> </w:t>
                            </w:r>
                            <w:r w:rsidR="00DF5D6E" w:rsidRPr="006500FC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088DCF2C" w14:textId="77777777" w:rsidR="00DF5D6E" w:rsidRPr="00E82BBC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E82BBC">
                              <w:rPr>
                                <w:rFonts w:ascii="Arial" w:hAnsi="Arial" w:cs="Arial"/>
                              </w:rPr>
                              <w:t>Perspective of the research proposal, originality of the idea and ripple effects</w:t>
                            </w:r>
                          </w:p>
                          <w:p w14:paraId="435187C0" w14:textId="77777777" w:rsidR="00DF5D6E" w:rsidRPr="005F580E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29D1B681" w14:textId="77777777" w:rsidR="00DF5D6E" w:rsidRPr="005F580E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6D533FF6" w14:textId="77777777" w:rsidR="00DF5D6E" w:rsidRPr="005F580E" w:rsidRDefault="00DF5D6E" w:rsidP="00DF5D6E">
                            <w:pPr>
                              <w:pStyle w:val="ac"/>
                              <w:ind w:left="42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DC9BD0D" w14:textId="77777777" w:rsidR="00DF5D6E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Academic background and relevance of the research proposal</w:t>
                            </w:r>
                          </w:p>
                          <w:p w14:paraId="2F6658CA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046918A6" w14:textId="77777777" w:rsidR="00DF5D6E" w:rsidRPr="00C45A44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ject relevant to energy?</w:t>
                            </w:r>
                          </w:p>
                          <w:p w14:paraId="4EE354EC" w14:textId="77777777" w:rsidR="00DF5D6E" w:rsidRDefault="00DF5D6E" w:rsidP="00DF5D6E">
                            <w:pPr>
                              <w:pStyle w:val="ac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3DB98E" w14:textId="77777777" w:rsidR="00DF5D6E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 xml:space="preserve">Relevance of the research project and research plan </w:t>
                            </w:r>
                          </w:p>
                          <w:p w14:paraId="15042B92" w14:textId="77777777" w:rsidR="00DF5D6E" w:rsidRPr="005F580E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Are the research plan and method feasible and appropriate?</w:t>
                            </w:r>
                          </w:p>
                          <w:p w14:paraId="5C082F3F" w14:textId="77777777" w:rsidR="00DF5D6E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lan well-developed to achieve the research objectives?</w:t>
                            </w:r>
                          </w:p>
                          <w:p w14:paraId="41095F00" w14:textId="77777777" w:rsidR="00DF5D6E" w:rsidRPr="006500FC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F8E580C" w14:textId="77777777" w:rsidR="00DF5D6E" w:rsidRPr="006500FC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left="284" w:firstLine="0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Clarity of the research project</w:t>
                            </w:r>
                          </w:p>
                          <w:p w14:paraId="32D47E0E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Are the research project and its specific research plans clearly described and easy to understand by the reviewers outside of the applicant’s area of expertise?</w:t>
                            </w:r>
                          </w:p>
                          <w:p w14:paraId="1CF4B3AF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729DF6D2" w14:textId="77777777" w:rsidR="00DF5D6E" w:rsidRPr="00923855" w:rsidRDefault="00DF5D6E" w:rsidP="00DF5D6E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</w:rPr>
                            </w:pPr>
                            <w: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</w:rPr>
                              <w:br/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(3)</w:t>
                            </w:r>
                            <w:r w:rsidRPr="00923855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23855"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334360FD" w14:textId="77777777" w:rsidR="00DF5D6E" w:rsidRDefault="00DF5D6E" w:rsidP="00645C22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</w:p>
                          <w:p w14:paraId="5D9A7683" w14:textId="4AF850DF" w:rsidR="00645C22" w:rsidRPr="00B05CBE" w:rsidRDefault="00645C22" w:rsidP="00645C22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  <w:r w:rsidRPr="00B05CBE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  <w:t>* Please delete this text box when submitting the documents.</w:t>
                            </w:r>
                          </w:p>
                          <w:p w14:paraId="09C170CF" w14:textId="77777777" w:rsidR="00645C22" w:rsidRPr="00DF5D6E" w:rsidRDefault="00645C22" w:rsidP="00645C2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</w:tr>
      <w:tr w:rsidR="00E32077" w:rsidRPr="00B427DE" w14:paraId="38BD285B" w14:textId="77777777" w:rsidTr="00BE624D">
        <w:tc>
          <w:tcPr>
            <w:tcW w:w="2127" w:type="dxa"/>
          </w:tcPr>
          <w:p w14:paraId="279AC19E" w14:textId="5C0E9AEE" w:rsidR="00E32077" w:rsidRPr="00B427DE" w:rsidRDefault="00B427DE" w:rsidP="00756718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>Title of the Research Project</w:t>
            </w:r>
          </w:p>
        </w:tc>
        <w:tc>
          <w:tcPr>
            <w:tcW w:w="7229" w:type="dxa"/>
          </w:tcPr>
          <w:p w14:paraId="7702928D" w14:textId="1C594A45" w:rsidR="00E32077" w:rsidRPr="00B427DE" w:rsidRDefault="00E32077" w:rsidP="00756718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</w:p>
        </w:tc>
      </w:tr>
      <w:tr w:rsidR="00E32077" w:rsidRPr="00B427DE" w14:paraId="6233BFF6" w14:textId="77777777" w:rsidTr="00BE624D">
        <w:trPr>
          <w:trHeight w:val="2536"/>
        </w:trPr>
        <w:tc>
          <w:tcPr>
            <w:tcW w:w="2127" w:type="dxa"/>
          </w:tcPr>
          <w:p w14:paraId="04A2DFC6" w14:textId="77777777" w:rsidR="00B427DE" w:rsidRDefault="00B427DE" w:rsidP="00756718">
            <w:pPr>
              <w:jc w:val="left"/>
              <w:rPr>
                <w:rFonts w:ascii="Arial" w:eastAsia="ＭＳ Ｐゴシック" w:hAnsi="Arial" w:cs="Arial"/>
                <w:kern w:val="0"/>
                <w:sz w:val="22"/>
              </w:rPr>
            </w:pPr>
            <w:r w:rsidRPr="00B427DE">
              <w:rPr>
                <w:rFonts w:ascii="Arial" w:eastAsia="ＭＳ Ｐゴシック" w:hAnsi="Arial" w:cs="Arial"/>
                <w:kern w:val="0"/>
                <w:sz w:val="22"/>
              </w:rPr>
              <w:t>Outline of Research</w:t>
            </w:r>
          </w:p>
          <w:p w14:paraId="697CE8AE" w14:textId="3009406D" w:rsidR="00E32077" w:rsidRPr="00B427DE" w:rsidRDefault="00B427DE" w:rsidP="00AB721B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 xml:space="preserve">(Please enter 150 </w:t>
            </w:r>
            <w:r w:rsidR="00AB721B">
              <w:rPr>
                <w:rFonts w:ascii="Tahoma" w:eastAsiaTheme="majorEastAsia" w:hAnsi="Tahoma" w:cs="Tahoma"/>
                <w:bCs/>
                <w:szCs w:val="21"/>
                <w:lang w:bidi="en-US"/>
              </w:rPr>
              <w:t>words</w:t>
            </w: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 xml:space="preserve"> or less.</w:t>
            </w:r>
            <w:r>
              <w:rPr>
                <w:rFonts w:ascii="Tahoma" w:eastAsiaTheme="majorEastAsia" w:hAnsi="Tahoma" w:cs="Tahoma" w:hint="eastAsia"/>
                <w:bCs/>
                <w:szCs w:val="21"/>
                <w:lang w:bidi="en-US"/>
              </w:rPr>
              <w:t>）</w:t>
            </w:r>
          </w:p>
        </w:tc>
        <w:tc>
          <w:tcPr>
            <w:tcW w:w="7229" w:type="dxa"/>
          </w:tcPr>
          <w:p w14:paraId="77F73832" w14:textId="4446C3AD" w:rsidR="00E32077" w:rsidRPr="00B427DE" w:rsidRDefault="00E32077" w:rsidP="00756718">
            <w:pPr>
              <w:jc w:val="left"/>
              <w:rPr>
                <w:rFonts w:ascii="Arial" w:eastAsia="ＭＳ Ｐゴシック" w:hAnsi="Arial" w:cs="Arial"/>
                <w:sz w:val="22"/>
              </w:rPr>
            </w:pPr>
          </w:p>
        </w:tc>
      </w:tr>
    </w:tbl>
    <w:p w14:paraId="76582C7C" w14:textId="62C3E32A" w:rsidR="002B5687" w:rsidRPr="00B427DE" w:rsidRDefault="002B5687" w:rsidP="007575E8">
      <w:pPr>
        <w:rPr>
          <w:rFonts w:ascii="Arial" w:eastAsia="ＭＳ Ｐゴシック" w:hAnsi="Arial" w:cs="Arial"/>
        </w:rPr>
      </w:pPr>
    </w:p>
    <w:p w14:paraId="2FAF955F" w14:textId="66924F7F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t>２</w:t>
      </w:r>
      <w:r w:rsidRPr="00B427DE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BA65C1">
        <w:rPr>
          <w:rFonts w:ascii="Arial" w:eastAsiaTheme="minorHAnsi" w:hAnsi="Arial" w:cs="Arial"/>
          <w:kern w:val="0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Purpose of Research</w:t>
      </w:r>
    </w:p>
    <w:p w14:paraId="7E022EF5" w14:textId="05A45D9A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Theme="minorHAnsi" w:hAnsi="Arial" w:cs="Arial"/>
          <w:kern w:val="0"/>
        </w:rPr>
        <w:t xml:space="preserve"> </w:t>
      </w:r>
      <w:r w:rsidRPr="00DF5D6E">
        <w:rPr>
          <w:rFonts w:ascii="Arial" w:eastAsia="ＭＳ Ｐゴシック" w:hAnsi="Arial" w:cs="Arial"/>
          <w:b/>
          <w:bCs/>
        </w:rPr>
        <w:t>&lt;The Scientific Background of the Research Proposal&gt;</w:t>
      </w:r>
    </w:p>
    <w:p w14:paraId="34D057DA" w14:textId="16D25F99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7C720EF" w14:textId="69086E7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6D474963" w14:textId="1D20B1C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0F9C62A" w14:textId="5933FC64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3A667EF1" w14:textId="0920ABA3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456535A6" w14:textId="56C80C4D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538CCE7F" w14:textId="77777777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62D74FA0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7916A648" w14:textId="5CF6F0D9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="ＭＳ Ｐゴシック" w:hAnsi="Arial" w:cs="Arial"/>
          <w:b/>
          <w:bCs/>
        </w:rPr>
        <w:t>&lt;Scientific Characteristics of the Research Proposal&gt;</w:t>
      </w:r>
    </w:p>
    <w:p w14:paraId="74F60D57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E6AC61B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013ECB43" w14:textId="04522747" w:rsidR="00E32077" w:rsidRDefault="00E32077" w:rsidP="00E32077">
      <w:pPr>
        <w:rPr>
          <w:rFonts w:ascii="Arial" w:eastAsia="ＭＳ Ｐゴシック" w:hAnsi="Arial" w:cs="Arial"/>
        </w:rPr>
      </w:pPr>
    </w:p>
    <w:p w14:paraId="5EB9717C" w14:textId="2F94F960" w:rsidR="005D29CD" w:rsidRDefault="005D29CD" w:rsidP="00E32077">
      <w:pPr>
        <w:rPr>
          <w:rFonts w:ascii="Arial" w:eastAsia="ＭＳ Ｐゴシック" w:hAnsi="Arial" w:cs="Arial"/>
        </w:rPr>
      </w:pPr>
    </w:p>
    <w:p w14:paraId="012FAFD8" w14:textId="1D79AE63" w:rsidR="005D29CD" w:rsidRDefault="005D29CD" w:rsidP="00E32077">
      <w:pPr>
        <w:rPr>
          <w:rFonts w:ascii="Arial" w:eastAsia="ＭＳ Ｐゴシック" w:hAnsi="Arial" w:cs="Arial"/>
        </w:rPr>
      </w:pPr>
    </w:p>
    <w:p w14:paraId="6023D94A" w14:textId="5A53E29B" w:rsidR="005D29CD" w:rsidRDefault="005D29CD" w:rsidP="00E32077">
      <w:pPr>
        <w:rPr>
          <w:rFonts w:ascii="Arial" w:eastAsia="ＭＳ Ｐゴシック" w:hAnsi="Arial" w:cs="Arial"/>
        </w:rPr>
      </w:pPr>
    </w:p>
    <w:p w14:paraId="5F293A0F" w14:textId="4BA544EA" w:rsidR="005D29CD" w:rsidRDefault="005D29CD" w:rsidP="00E32077">
      <w:pPr>
        <w:rPr>
          <w:rFonts w:ascii="Arial" w:eastAsia="ＭＳ Ｐゴシック" w:hAnsi="Arial" w:cs="Arial"/>
        </w:rPr>
      </w:pPr>
    </w:p>
    <w:p w14:paraId="1A75F476" w14:textId="4BF293C3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lastRenderedPageBreak/>
        <w:t>３</w:t>
      </w:r>
      <w:r w:rsidRPr="00B427DE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BA65C1">
        <w:rPr>
          <w:rFonts w:ascii="Arial" w:eastAsiaTheme="minorHAnsi" w:hAnsi="Arial" w:cs="Arial"/>
          <w:kern w:val="0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Research Methods</w:t>
      </w:r>
    </w:p>
    <w:p w14:paraId="3737ADA1" w14:textId="646A1C5D" w:rsidR="00BA65C1" w:rsidRDefault="00BA65C1" w:rsidP="00E32077">
      <w:pPr>
        <w:rPr>
          <w:rFonts w:ascii="Arial" w:eastAsia="ＭＳ Ｐゴシック" w:hAnsi="Arial" w:cs="Arial"/>
        </w:rPr>
      </w:pPr>
      <w:r w:rsidRPr="00BA65C1">
        <w:rPr>
          <w:rFonts w:ascii="Arial" w:eastAsia="ＭＳ Ｐゴシック" w:hAnsi="Arial" w:cs="Arial"/>
        </w:rPr>
        <w:t>Please describe the research plan and method</w:t>
      </w:r>
      <w:r w:rsidR="00903291">
        <w:rPr>
          <w:rFonts w:ascii="Arial" w:eastAsia="ＭＳ Ｐゴシック" w:hAnsi="Arial" w:cs="Arial"/>
        </w:rPr>
        <w:t>s</w:t>
      </w:r>
      <w:r w:rsidRPr="00BA65C1">
        <w:rPr>
          <w:rFonts w:ascii="Arial" w:eastAsia="ＭＳ Ｐゴシック" w:hAnsi="Arial" w:cs="Arial"/>
        </w:rPr>
        <w:t xml:space="preserve"> </w:t>
      </w:r>
      <w:r w:rsidR="005B0DEF">
        <w:rPr>
          <w:rFonts w:ascii="Arial" w:eastAsia="ＭＳ Ｐゴシック" w:hAnsi="Arial" w:cs="Arial" w:hint="eastAsia"/>
        </w:rPr>
        <w:t>t</w:t>
      </w:r>
      <w:r w:rsidR="005B0DEF">
        <w:rPr>
          <w:rFonts w:ascii="Arial" w:eastAsia="ＭＳ Ｐゴシック" w:hAnsi="Arial" w:cs="Arial"/>
        </w:rPr>
        <w:t>o</w:t>
      </w:r>
      <w:r w:rsidRPr="00BA65C1">
        <w:rPr>
          <w:rFonts w:ascii="Arial" w:eastAsia="ＭＳ Ｐゴシック" w:hAnsi="Arial" w:cs="Arial"/>
        </w:rPr>
        <w:t xml:space="preserve"> achiev</w:t>
      </w:r>
      <w:r w:rsidR="005B0DEF">
        <w:rPr>
          <w:rFonts w:ascii="Arial" w:eastAsia="ＭＳ Ｐゴシック" w:hAnsi="Arial" w:cs="Arial"/>
        </w:rPr>
        <w:t xml:space="preserve">e </w:t>
      </w:r>
      <w:r w:rsidRPr="00BA65C1">
        <w:rPr>
          <w:rFonts w:ascii="Arial" w:eastAsia="ＭＳ Ｐゴシック" w:hAnsi="Arial" w:cs="Arial"/>
        </w:rPr>
        <w:t>the research proposal.</w:t>
      </w:r>
    </w:p>
    <w:p w14:paraId="5EE0761B" w14:textId="620DC155" w:rsidR="00E32077" w:rsidRPr="00B427DE" w:rsidRDefault="00BA65C1" w:rsidP="00E32077">
      <w:pPr>
        <w:rPr>
          <w:rFonts w:ascii="Arial" w:eastAsia="ＭＳ Ｐゴシック" w:hAnsi="Arial" w:cs="Arial"/>
          <w:b/>
          <w:bCs/>
        </w:rPr>
      </w:pPr>
      <w:r>
        <w:rPr>
          <w:rFonts w:ascii="Arial" w:eastAsia="ＭＳ Ｐゴシック" w:hAnsi="Arial" w:cs="Arial" w:hint="eastAsia"/>
          <w:b/>
          <w:bCs/>
        </w:rPr>
        <w:t>&lt;</w:t>
      </w:r>
      <w:r w:rsidRPr="00BA65C1">
        <w:rPr>
          <w:rFonts w:ascii="Arial" w:eastAsia="ＭＳ Ｐゴシック" w:hAnsi="Arial" w:cs="Arial"/>
          <w:b/>
          <w:bCs/>
        </w:rPr>
        <w:t>Research Plan / Research Method</w:t>
      </w:r>
      <w:r>
        <w:rPr>
          <w:rFonts w:ascii="Arial" w:eastAsia="ＭＳ Ｐゴシック" w:hAnsi="Arial" w:cs="Arial"/>
          <w:b/>
          <w:bCs/>
        </w:rPr>
        <w:t>&gt;</w:t>
      </w:r>
    </w:p>
    <w:p w14:paraId="641FD16F" w14:textId="2B8D6EEF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3B2712F" w14:textId="0DFFB9BC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5FACD417" w14:textId="16592888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5D9150E" w14:textId="16369B7B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44097EB8" w14:textId="373C0A1A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t>４</w:t>
      </w:r>
      <w:r w:rsidRPr="00B427DE">
        <w:rPr>
          <w:rFonts w:ascii="Arial" w:eastAsia="ＭＳ Ｐゴシック" w:hAnsi="Arial" w:cs="Arial"/>
          <w:b/>
          <w:sz w:val="24"/>
          <w:szCs w:val="24"/>
        </w:rPr>
        <w:t xml:space="preserve">.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Application to the JSPS Research Fellow</w:t>
      </w:r>
      <w:r w:rsidR="00903291">
        <w:rPr>
          <w:rFonts w:ascii="Arial" w:eastAsia="ＭＳ Ｐゴシック" w:hAnsi="Arial" w:cs="Arial"/>
          <w:b/>
          <w:sz w:val="24"/>
          <w:szCs w:val="24"/>
        </w:rPr>
        <w:t xml:space="preserve">ship for Young Scientists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6521"/>
      </w:tblGrid>
      <w:tr w:rsidR="00BF1260" w:rsidRPr="00B427DE" w14:paraId="3F239EAE" w14:textId="77777777" w:rsidTr="00992460">
        <w:trPr>
          <w:trHeight w:val="854"/>
        </w:trPr>
        <w:tc>
          <w:tcPr>
            <w:tcW w:w="2830" w:type="dxa"/>
            <w:vAlign w:val="center"/>
          </w:tcPr>
          <w:p w14:paraId="3B4F415F" w14:textId="05D54BE5" w:rsidR="00BF1260" w:rsidRPr="00DF5D6E" w:rsidRDefault="00BA65C1" w:rsidP="00E32077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pplication AY</w:t>
            </w:r>
          </w:p>
        </w:tc>
        <w:tc>
          <w:tcPr>
            <w:tcW w:w="6521" w:type="dxa"/>
            <w:vAlign w:val="center"/>
          </w:tcPr>
          <w:p w14:paraId="11E5FCE5" w14:textId="3CA36D88" w:rsidR="00BF1260" w:rsidRPr="00DF5D6E" w:rsidRDefault="00BA65C1" w:rsidP="00BA65C1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Y</w:t>
            </w:r>
          </w:p>
        </w:tc>
      </w:tr>
      <w:tr w:rsidR="00944AD9" w:rsidRPr="00B427DE" w14:paraId="1A679AA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59CFBD9" w14:textId="0856F71F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pplication Category</w:t>
            </w:r>
          </w:p>
        </w:tc>
        <w:tc>
          <w:tcPr>
            <w:tcW w:w="6521" w:type="dxa"/>
            <w:vAlign w:val="center"/>
          </w:tcPr>
          <w:p w14:paraId="3302F131" w14:textId="275227FE" w:rsidR="00BA65C1" w:rsidRPr="00DF5D6E" w:rsidRDefault="009C5ABE" w:rsidP="00944AD9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52228632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DF5D6E">
                  <w:rPr>
                    <w:rFonts w:ascii="ＭＳ ゴシック" w:eastAsia="ＭＳ ゴシック" w:hAnsi="ＭＳ ゴシック" w:cs="Arial" w:hint="eastAsia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PD</w:t>
            </w:r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16153607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　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044008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1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　</w:t>
            </w:r>
          </w:p>
          <w:p w14:paraId="176CCFCA" w14:textId="1EA25EBA" w:rsidR="000D235B" w:rsidRPr="00DF5D6E" w:rsidRDefault="009C5ABE" w:rsidP="00944AD9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9141225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BA65C1" w:rsidRPr="00DF5D6E">
              <w:rPr>
                <w:rFonts w:ascii="Arial" w:eastAsiaTheme="minorHAnsi" w:hAnsi="Arial" w:cs="Arial"/>
                <w:kern w:val="0"/>
                <w:szCs w:val="21"/>
              </w:rPr>
              <w:t>No application eligibility</w:t>
            </w:r>
          </w:p>
          <w:p w14:paraId="2B3E91AE" w14:textId="301FC2D2" w:rsidR="00944AD9" w:rsidRPr="00DF5D6E" w:rsidRDefault="009C5ABE" w:rsidP="00BA65C1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29113507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BA65C1" w:rsidRPr="00DF5D6E">
              <w:rPr>
                <w:rFonts w:ascii="Arial" w:eastAsiaTheme="minorHAnsi" w:hAnsi="Arial" w:cs="Arial"/>
                <w:kern w:val="0"/>
                <w:szCs w:val="21"/>
              </w:rPr>
              <w:t xml:space="preserve">Already adopted (AY    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63707083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1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・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139357511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BA65C1" w:rsidRPr="00DF5D6E">
              <w:rPr>
                <w:rFonts w:ascii="Arial" w:eastAsia="ＭＳ Ｐゴシック" w:hAnsi="Arial" w:cs="Arial"/>
                <w:bCs/>
                <w:szCs w:val="21"/>
              </w:rPr>
              <w:t>)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</w:p>
        </w:tc>
      </w:tr>
      <w:tr w:rsidR="00944AD9" w:rsidRPr="00B427DE" w14:paraId="04943CDC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48B499C" w14:textId="52DBA12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itle of the Research (Plan)</w:t>
            </w:r>
          </w:p>
        </w:tc>
        <w:tc>
          <w:tcPr>
            <w:tcW w:w="6521" w:type="dxa"/>
            <w:vAlign w:val="center"/>
          </w:tcPr>
          <w:p w14:paraId="7E93BBB0" w14:textId="50A5DB5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7F1CDFB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5EF8961" w14:textId="7535498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Outline of the Research</w:t>
            </w:r>
          </w:p>
        </w:tc>
        <w:tc>
          <w:tcPr>
            <w:tcW w:w="6521" w:type="dxa"/>
            <w:vAlign w:val="center"/>
          </w:tcPr>
          <w:p w14:paraId="117636B1" w14:textId="453AF966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64EF1FFA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11BF7142" w14:textId="6CB0ED10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Relation to this Program</w:t>
            </w:r>
          </w:p>
        </w:tc>
        <w:tc>
          <w:tcPr>
            <w:tcW w:w="6521" w:type="dxa"/>
            <w:vAlign w:val="center"/>
          </w:tcPr>
          <w:p w14:paraId="7868BB87" w14:textId="13F34F3C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067D2ED6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4AAB66D" w14:textId="39858ECA" w:rsidR="00944AD9" w:rsidRPr="00DF5D6E" w:rsidRDefault="00BA65C1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Reasons for not being eligible to apply</w:t>
            </w:r>
          </w:p>
        </w:tc>
        <w:tc>
          <w:tcPr>
            <w:tcW w:w="6521" w:type="dxa"/>
            <w:vAlign w:val="center"/>
          </w:tcPr>
          <w:p w14:paraId="6425500F" w14:textId="4C4E4773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0B7A83FD" w14:textId="293AE158" w:rsidR="00E32077" w:rsidRPr="00B427DE" w:rsidRDefault="00E32077" w:rsidP="007575E8">
      <w:pPr>
        <w:rPr>
          <w:rFonts w:ascii="Arial" w:eastAsia="ＭＳ Ｐゴシック" w:hAnsi="Arial" w:cs="Arial"/>
        </w:rPr>
      </w:pP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ab/>
      </w:r>
    </w:p>
    <w:sectPr w:rsidR="00E32077" w:rsidRPr="00B427DE" w:rsidSect="00E32077">
      <w:headerReference w:type="default" r:id="rId8"/>
      <w:footerReference w:type="default" r:id="rId9"/>
      <w:pgSz w:w="11906" w:h="16838"/>
      <w:pgMar w:top="1440" w:right="1080" w:bottom="1440" w:left="1080" w:header="397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52820" w14:textId="77777777" w:rsidR="00AE0E52" w:rsidRDefault="00AE0E52" w:rsidP="007575E8">
      <w:r>
        <w:separator/>
      </w:r>
    </w:p>
  </w:endnote>
  <w:endnote w:type="continuationSeparator" w:id="0">
    <w:p w14:paraId="0C845D06" w14:textId="77777777" w:rsidR="00AE0E52" w:rsidRDefault="00AE0E52" w:rsidP="0075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5986936"/>
      <w:docPartObj>
        <w:docPartGallery w:val="Page Numbers (Bottom of Page)"/>
        <w:docPartUnique/>
      </w:docPartObj>
    </w:sdtPr>
    <w:sdtEndPr/>
    <w:sdtContent>
      <w:p w14:paraId="75EA47D0" w14:textId="08E8650A" w:rsidR="00667D30" w:rsidRDefault="00667D30" w:rsidP="00667D3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0E05" w:rsidRPr="00450E05">
          <w:rPr>
            <w:noProof/>
            <w:lang w:val="ja-JP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D2387" w14:textId="77777777" w:rsidR="00AE0E52" w:rsidRDefault="00AE0E52" w:rsidP="007575E8">
      <w:r>
        <w:separator/>
      </w:r>
    </w:p>
  </w:footnote>
  <w:footnote w:type="continuationSeparator" w:id="0">
    <w:p w14:paraId="5BE12B4C" w14:textId="77777777" w:rsidR="00AE0E52" w:rsidRDefault="00AE0E52" w:rsidP="00757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0C001" w14:textId="1D497C23" w:rsidR="007575E8" w:rsidRPr="00BE624D" w:rsidRDefault="00C90CE1">
    <w:pPr>
      <w:pStyle w:val="a4"/>
      <w:rPr>
        <w:rFonts w:ascii="Arial" w:eastAsia="ＭＳ Ｐゴシック" w:hAnsi="Arial" w:cs="Arial"/>
        <w:bCs/>
        <w:szCs w:val="21"/>
      </w:rPr>
    </w:pP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center" w:leader="none"/>
    </w: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right" w:leader="none"/>
    </w:r>
    <w:r w:rsidR="00064580" w:rsidRPr="007208A7">
      <w:rPr>
        <w:rFonts w:ascii="Arial" w:eastAsia="ＭＳ Ｐゴシック" w:hAnsi="Arial" w:cs="Arial"/>
        <w:bCs/>
        <w:szCs w:val="21"/>
      </w:rPr>
      <w:t>(</w:t>
    </w:r>
    <w:r w:rsidR="00BE624D" w:rsidRPr="007208A7">
      <w:rPr>
        <w:rFonts w:ascii="Arial" w:eastAsia="ＭＳ Ｐゴシック" w:hAnsi="Arial" w:cs="Arial"/>
        <w:bCs/>
        <w:szCs w:val="21"/>
      </w:rPr>
      <w:t>FORM</w:t>
    </w:r>
    <w:r w:rsidR="00BE624D">
      <w:rPr>
        <w:rFonts w:ascii="Arial" w:eastAsia="ＭＳ Ｐゴシック" w:hAnsi="Arial" w:cs="Arial"/>
        <w:bCs/>
        <w:szCs w:val="21"/>
      </w:rPr>
      <w:t>4</w:t>
    </w:r>
    <w:r w:rsidR="00064580" w:rsidRPr="007208A7">
      <w:rPr>
        <w:rFonts w:ascii="Arial" w:eastAsia="ＭＳ Ｐゴシック" w:hAnsi="Arial" w:cs="Arial"/>
        <w:bCs/>
        <w:szCs w:val="21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30618"/>
    <w:multiLevelType w:val="hybridMultilevel"/>
    <w:tmpl w:val="C608A8AE"/>
    <w:lvl w:ilvl="0" w:tplc="BC0A64C2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1" w15:restartNumberingAfterBreak="0">
    <w:nsid w:val="1C4548B0"/>
    <w:multiLevelType w:val="hybridMultilevel"/>
    <w:tmpl w:val="424E2E84"/>
    <w:lvl w:ilvl="0" w:tplc="07A254F2">
      <w:start w:val="1"/>
      <w:numFmt w:val="decimalEnclosedCircle"/>
      <w:lvlText w:val="%1"/>
      <w:lvlJc w:val="left"/>
      <w:pPr>
        <w:ind w:left="555" w:hanging="360"/>
      </w:pPr>
      <w:rPr>
        <w:rFonts w:asciiTheme="minorHAnsi" w:eastAsiaTheme="minorHAnsi" w:hAnsiTheme="minorHAnsi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2" w15:restartNumberingAfterBreak="0">
    <w:nsid w:val="206E4DF8"/>
    <w:multiLevelType w:val="hybridMultilevel"/>
    <w:tmpl w:val="CFE05238"/>
    <w:lvl w:ilvl="0" w:tplc="9E30308C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3" w15:restartNumberingAfterBreak="0">
    <w:nsid w:val="240B01AA"/>
    <w:multiLevelType w:val="hybridMultilevel"/>
    <w:tmpl w:val="5106AD8E"/>
    <w:lvl w:ilvl="0" w:tplc="B7B2978C">
      <w:start w:val="1"/>
      <w:numFmt w:val="decimal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4" w15:restartNumberingAfterBreak="0">
    <w:nsid w:val="2AD84FB3"/>
    <w:multiLevelType w:val="hybridMultilevel"/>
    <w:tmpl w:val="7CBE1F1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41249E4"/>
    <w:multiLevelType w:val="hybridMultilevel"/>
    <w:tmpl w:val="7B1EB886"/>
    <w:lvl w:ilvl="0" w:tplc="EE468598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6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4756DD6"/>
    <w:multiLevelType w:val="hybridMultilevel"/>
    <w:tmpl w:val="7C4ABE84"/>
    <w:lvl w:ilvl="0" w:tplc="5E123DF6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8" w15:restartNumberingAfterBreak="0">
    <w:nsid w:val="46E86551"/>
    <w:multiLevelType w:val="hybridMultilevel"/>
    <w:tmpl w:val="7E2032DE"/>
    <w:lvl w:ilvl="0" w:tplc="3384DE5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5C160589"/>
    <w:multiLevelType w:val="hybridMultilevel"/>
    <w:tmpl w:val="38AEBD20"/>
    <w:lvl w:ilvl="0" w:tplc="2160C4CC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10" w15:restartNumberingAfterBreak="0">
    <w:nsid w:val="7D2958F1"/>
    <w:multiLevelType w:val="hybridMultilevel"/>
    <w:tmpl w:val="97308A2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10"/>
  </w:num>
  <w:num w:numId="5">
    <w:abstractNumId w:val="2"/>
  </w:num>
  <w:num w:numId="6">
    <w:abstractNumId w:val="3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inkAnnotation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2MTW0sDAzs7BQ0lEKTi0uzszPAykwrAUAGMgQXywAAAA="/>
  </w:docVars>
  <w:rsids>
    <w:rsidRoot w:val="00553CF0"/>
    <w:rsid w:val="00064580"/>
    <w:rsid w:val="00075131"/>
    <w:rsid w:val="000D235B"/>
    <w:rsid w:val="00147DE4"/>
    <w:rsid w:val="001B52FE"/>
    <w:rsid w:val="001D1988"/>
    <w:rsid w:val="00212C99"/>
    <w:rsid w:val="00214636"/>
    <w:rsid w:val="00246E48"/>
    <w:rsid w:val="002B5687"/>
    <w:rsid w:val="002B65E9"/>
    <w:rsid w:val="002C4C2E"/>
    <w:rsid w:val="002E7D19"/>
    <w:rsid w:val="0031250C"/>
    <w:rsid w:val="003138F0"/>
    <w:rsid w:val="003142C4"/>
    <w:rsid w:val="00316FF5"/>
    <w:rsid w:val="00321D6E"/>
    <w:rsid w:val="00331566"/>
    <w:rsid w:val="00345E0F"/>
    <w:rsid w:val="003567F4"/>
    <w:rsid w:val="003C0FF6"/>
    <w:rsid w:val="00450E05"/>
    <w:rsid w:val="004606ED"/>
    <w:rsid w:val="00467EAF"/>
    <w:rsid w:val="0049636C"/>
    <w:rsid w:val="004E1150"/>
    <w:rsid w:val="00553CF0"/>
    <w:rsid w:val="0057247A"/>
    <w:rsid w:val="00592ECF"/>
    <w:rsid w:val="005B0DEF"/>
    <w:rsid w:val="005B51B7"/>
    <w:rsid w:val="005D29CD"/>
    <w:rsid w:val="005E702A"/>
    <w:rsid w:val="00645C22"/>
    <w:rsid w:val="00667D30"/>
    <w:rsid w:val="0068005C"/>
    <w:rsid w:val="006925F9"/>
    <w:rsid w:val="007208A7"/>
    <w:rsid w:val="00742BA0"/>
    <w:rsid w:val="0074398A"/>
    <w:rsid w:val="007509AC"/>
    <w:rsid w:val="007575E8"/>
    <w:rsid w:val="00767F8E"/>
    <w:rsid w:val="007D5112"/>
    <w:rsid w:val="00830F43"/>
    <w:rsid w:val="008572B4"/>
    <w:rsid w:val="008C26B3"/>
    <w:rsid w:val="008D1EFD"/>
    <w:rsid w:val="00903291"/>
    <w:rsid w:val="009430EE"/>
    <w:rsid w:val="00944AD9"/>
    <w:rsid w:val="009C5ABE"/>
    <w:rsid w:val="00A779F3"/>
    <w:rsid w:val="00A92634"/>
    <w:rsid w:val="00AB721B"/>
    <w:rsid w:val="00AD44CC"/>
    <w:rsid w:val="00AE0E52"/>
    <w:rsid w:val="00AF4369"/>
    <w:rsid w:val="00B11743"/>
    <w:rsid w:val="00B427DE"/>
    <w:rsid w:val="00B969E6"/>
    <w:rsid w:val="00BA65C1"/>
    <w:rsid w:val="00BE624D"/>
    <w:rsid w:val="00BF1260"/>
    <w:rsid w:val="00C90CE1"/>
    <w:rsid w:val="00DC6B07"/>
    <w:rsid w:val="00DE336A"/>
    <w:rsid w:val="00DF5D6E"/>
    <w:rsid w:val="00E2018A"/>
    <w:rsid w:val="00E32077"/>
    <w:rsid w:val="00E321E4"/>
    <w:rsid w:val="00ED58E8"/>
    <w:rsid w:val="00F6166A"/>
    <w:rsid w:val="00FC1C3D"/>
    <w:rsid w:val="00FE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5676B066"/>
  <w15:chartTrackingRefBased/>
  <w15:docId w15:val="{C6AE77E8-699B-41C6-BC1F-E64A20FC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C0F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57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575E8"/>
  </w:style>
  <w:style w:type="paragraph" w:styleId="a6">
    <w:name w:val="footer"/>
    <w:basedOn w:val="a"/>
    <w:link w:val="a7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575E8"/>
  </w:style>
  <w:style w:type="paragraph" w:styleId="a8">
    <w:name w:val="List Paragraph"/>
    <w:basedOn w:val="a"/>
    <w:uiPriority w:val="34"/>
    <w:qFormat/>
    <w:rsid w:val="002B65E9"/>
    <w:pPr>
      <w:ind w:leftChars="400" w:left="840"/>
    </w:pPr>
  </w:style>
  <w:style w:type="paragraph" w:styleId="Web">
    <w:name w:val="Normal (Web)"/>
    <w:basedOn w:val="a"/>
    <w:uiPriority w:val="99"/>
    <w:unhideWhenUsed/>
    <w:rsid w:val="003C0FF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Placeholder Text"/>
    <w:basedOn w:val="a0"/>
    <w:uiPriority w:val="99"/>
    <w:semiHidden/>
    <w:rsid w:val="001D1988"/>
    <w:rPr>
      <w:color w:val="808080"/>
    </w:rPr>
  </w:style>
  <w:style w:type="paragraph" w:styleId="ac">
    <w:name w:val="No Spacing"/>
    <w:uiPriority w:val="1"/>
    <w:qFormat/>
    <w:rsid w:val="00DF5D6E"/>
    <w:rPr>
      <w:kern w:val="0"/>
      <w:sz w:val="22"/>
    </w:rPr>
  </w:style>
  <w:style w:type="paragraph" w:styleId="ad">
    <w:name w:val="Revision"/>
    <w:hidden/>
    <w:uiPriority w:val="99"/>
    <w:semiHidden/>
    <w:rsid w:val="00246E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74B62-C6DF-4977-AB0D-EAB583B6F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木 綾子</dc:creator>
  <cp:keywords/>
  <dc:description/>
  <cp:lastModifiedBy>KASHIWAGI AYAKO</cp:lastModifiedBy>
  <cp:revision>6</cp:revision>
  <cp:lastPrinted>2023-07-18T02:04:00Z</cp:lastPrinted>
  <dcterms:created xsi:type="dcterms:W3CDTF">2022-06-28T05:11:00Z</dcterms:created>
  <dcterms:modified xsi:type="dcterms:W3CDTF">2023-07-20T02:20:00Z</dcterms:modified>
</cp:coreProperties>
</file>